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477F9116" w:rsidR="00372DAC" w:rsidRPr="007941B0" w:rsidRDefault="007941B0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0430A6" w14:textId="77777777" w:rsidR="00160C47" w:rsidRDefault="007941B0" w:rsidP="00FF72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Describe a time when </w:t>
      </w:r>
      <w:r w:rsidR="00061A1E">
        <w:rPr>
          <w:rFonts w:ascii="Times New Roman" w:hAnsi="Times New Roman" w:cs="Times New Roman"/>
          <w:sz w:val="24"/>
          <w:szCs w:val="24"/>
        </w:rPr>
        <w:t xml:space="preserve">you </w:t>
      </w:r>
      <w:r w:rsidR="00160C47">
        <w:rPr>
          <w:rFonts w:ascii="Times New Roman" w:hAnsi="Times New Roman" w:cs="Times New Roman"/>
          <w:sz w:val="24"/>
          <w:szCs w:val="24"/>
        </w:rPr>
        <w:t xml:space="preserve">were ridiculed by others.    </w:t>
      </w:r>
    </w:p>
    <w:p w14:paraId="5DD383DC" w14:textId="77777777" w:rsidR="00246BF5" w:rsidRDefault="00160C47" w:rsidP="00FF72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How did it make you feel? </w:t>
      </w:r>
      <w:r w:rsidR="00246BF5">
        <w:rPr>
          <w:rFonts w:ascii="Times New Roman" w:hAnsi="Times New Roman" w:cs="Times New Roman"/>
          <w:sz w:val="24"/>
          <w:szCs w:val="24"/>
        </w:rPr>
        <w:t xml:space="preserve">How did you respond to the situation? </w:t>
      </w:r>
    </w:p>
    <w:p w14:paraId="6C9F0B07" w14:textId="4D87E78A" w:rsidR="00CC153E" w:rsidRDefault="00246BF5" w:rsidP="00FF72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Looking back on it, would you have done anything differently?</w:t>
      </w:r>
    </w:p>
    <w:p w14:paraId="1BBBD752" w14:textId="77777777" w:rsidR="00CC153E" w:rsidRDefault="00CC153E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FC7DF" w14:textId="403243F7" w:rsidR="007941B0" w:rsidRDefault="007941B0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F71372" w14:textId="77777777" w:rsidR="00A725EB" w:rsidRDefault="00A725EB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3F7F81" w14:textId="363E4471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D47B52" w14:textId="77777777" w:rsidR="003322A7" w:rsidRDefault="003322A7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F2BF88" w14:textId="038BABF8" w:rsidR="007941B0" w:rsidRDefault="007941B0" w:rsidP="00246B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246BF5">
        <w:rPr>
          <w:rFonts w:ascii="Times New Roman" w:hAnsi="Times New Roman" w:cs="Times New Roman"/>
          <w:sz w:val="24"/>
          <w:szCs w:val="24"/>
        </w:rPr>
        <w:t>What’s the difference between constructive criticism and ridicule?</w:t>
      </w:r>
    </w:p>
    <w:p w14:paraId="30CF2389" w14:textId="77777777" w:rsidR="00FF7245" w:rsidRDefault="00FF7245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50CE36" w14:textId="77777777" w:rsidR="00CC153E" w:rsidRDefault="00CC153E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7F0B08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40ABA1" w14:textId="7805015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11A692" w14:textId="21F923FB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9CFE8" w14:textId="77777777" w:rsidR="003322A7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</w:t>
      </w:r>
      <w:r w:rsidR="006254E6">
        <w:rPr>
          <w:rFonts w:ascii="Times New Roman" w:hAnsi="Times New Roman" w:cs="Times New Roman"/>
          <w:sz w:val="24"/>
          <w:szCs w:val="24"/>
        </w:rPr>
        <w:t>passage</w:t>
      </w:r>
      <w:r>
        <w:rPr>
          <w:rFonts w:ascii="Times New Roman" w:hAnsi="Times New Roman" w:cs="Times New Roman"/>
          <w:sz w:val="24"/>
          <w:szCs w:val="24"/>
        </w:rPr>
        <w:t>s and note</w:t>
      </w:r>
      <w:r w:rsidR="003322A7">
        <w:rPr>
          <w:rFonts w:ascii="Times New Roman" w:hAnsi="Times New Roman" w:cs="Times New Roman"/>
          <w:sz w:val="24"/>
          <w:szCs w:val="24"/>
        </w:rPr>
        <w:t xml:space="preserve"> what the Scripture says about </w:t>
      </w:r>
    </w:p>
    <w:p w14:paraId="7559ABE3" w14:textId="498561D6" w:rsidR="006254E6" w:rsidRDefault="003322A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46BF5">
        <w:rPr>
          <w:rFonts w:ascii="Times New Roman" w:hAnsi="Times New Roman" w:cs="Times New Roman"/>
          <w:sz w:val="24"/>
          <w:szCs w:val="24"/>
        </w:rPr>
        <w:t>our words toward other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B8CE877" w14:textId="18F3E9BB" w:rsidR="007941B0" w:rsidRPr="00061A1E" w:rsidRDefault="006254E6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061A1E">
        <w:rPr>
          <w:rFonts w:ascii="Times New Roman" w:hAnsi="Times New Roman" w:cs="Times New Roman"/>
          <w:sz w:val="8"/>
          <w:szCs w:val="8"/>
        </w:rPr>
        <w:t xml:space="preserve">    </w:t>
      </w:r>
    </w:p>
    <w:p w14:paraId="6591CE44" w14:textId="0E03D4F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5F24D2">
        <w:rPr>
          <w:rFonts w:ascii="Times New Roman" w:hAnsi="Times New Roman" w:cs="Times New Roman"/>
          <w:sz w:val="24"/>
          <w:szCs w:val="24"/>
        </w:rPr>
        <w:t>Proverbs 1</w:t>
      </w:r>
      <w:r w:rsidR="00246BF5">
        <w:rPr>
          <w:rFonts w:ascii="Times New Roman" w:hAnsi="Times New Roman" w:cs="Times New Roman"/>
          <w:sz w:val="24"/>
          <w:szCs w:val="24"/>
        </w:rPr>
        <w:t>0:11</w:t>
      </w:r>
    </w:p>
    <w:p w14:paraId="6DAEB2FC" w14:textId="0A09FDDF" w:rsidR="005F24D2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</w:t>
      </w:r>
      <w:r w:rsidR="00A725EB">
        <w:rPr>
          <w:rFonts w:ascii="Times New Roman" w:hAnsi="Times New Roman" w:cs="Times New Roman"/>
          <w:sz w:val="24"/>
          <w:szCs w:val="24"/>
        </w:rPr>
        <w:t xml:space="preserve"> </w:t>
      </w:r>
      <w:r w:rsidR="005F24D2">
        <w:rPr>
          <w:rFonts w:ascii="Times New Roman" w:hAnsi="Times New Roman" w:cs="Times New Roman"/>
          <w:sz w:val="24"/>
          <w:szCs w:val="24"/>
        </w:rPr>
        <w:t xml:space="preserve">Proverbs </w:t>
      </w:r>
      <w:r w:rsidR="00246BF5">
        <w:rPr>
          <w:rFonts w:ascii="Times New Roman" w:hAnsi="Times New Roman" w:cs="Times New Roman"/>
          <w:sz w:val="24"/>
          <w:szCs w:val="24"/>
        </w:rPr>
        <w:t>12:</w:t>
      </w:r>
      <w:r w:rsidR="005F24D2">
        <w:rPr>
          <w:rFonts w:ascii="Times New Roman" w:hAnsi="Times New Roman" w:cs="Times New Roman"/>
          <w:sz w:val="24"/>
          <w:szCs w:val="24"/>
        </w:rPr>
        <w:t>18</w:t>
      </w:r>
    </w:p>
    <w:p w14:paraId="1C75A50E" w14:textId="05EC233E" w:rsidR="00CF21A8" w:rsidRDefault="005F24D2" w:rsidP="005F24D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246BF5">
        <w:rPr>
          <w:rFonts w:ascii="Times New Roman" w:hAnsi="Times New Roman" w:cs="Times New Roman"/>
          <w:sz w:val="24"/>
          <w:szCs w:val="24"/>
        </w:rPr>
        <w:t>Proverbs 15:</w:t>
      </w:r>
      <w:r w:rsidR="00D45137">
        <w:rPr>
          <w:rFonts w:ascii="Times New Roman" w:hAnsi="Times New Roman" w:cs="Times New Roman"/>
          <w:sz w:val="24"/>
          <w:szCs w:val="24"/>
        </w:rPr>
        <w:t>1</w:t>
      </w:r>
    </w:p>
    <w:p w14:paraId="241B6E4C" w14:textId="39C33E9C" w:rsidR="007941B0" w:rsidRDefault="005F24D2" w:rsidP="00CF21A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CF21A8">
        <w:rPr>
          <w:rFonts w:ascii="Times New Roman" w:hAnsi="Times New Roman" w:cs="Times New Roman"/>
          <w:sz w:val="24"/>
          <w:szCs w:val="24"/>
        </w:rPr>
        <w:t xml:space="preserve">) </w:t>
      </w:r>
      <w:r w:rsidR="00FE4658">
        <w:rPr>
          <w:rFonts w:ascii="Times New Roman" w:hAnsi="Times New Roman" w:cs="Times New Roman"/>
          <w:sz w:val="24"/>
          <w:szCs w:val="24"/>
        </w:rPr>
        <w:t>Proverbs 18:21</w:t>
      </w:r>
    </w:p>
    <w:p w14:paraId="4D3DB971" w14:textId="59B3E8BB" w:rsidR="00766286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F24D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FE4658">
        <w:rPr>
          <w:rFonts w:ascii="Times New Roman" w:hAnsi="Times New Roman" w:cs="Times New Roman"/>
          <w:sz w:val="24"/>
          <w:szCs w:val="24"/>
        </w:rPr>
        <w:t>Matthew 5:9</w:t>
      </w:r>
    </w:p>
    <w:p w14:paraId="335E7D14" w14:textId="1446B4CD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F24D2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FE4658">
        <w:rPr>
          <w:rFonts w:ascii="Times New Roman" w:hAnsi="Times New Roman" w:cs="Times New Roman"/>
          <w:sz w:val="24"/>
          <w:szCs w:val="24"/>
        </w:rPr>
        <w:t>Ephesians 4:29</w:t>
      </w:r>
    </w:p>
    <w:p w14:paraId="4E0D892B" w14:textId="31A9089B" w:rsidR="00FC08F7" w:rsidRDefault="00FC08F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)</w:t>
      </w:r>
      <w:r w:rsidR="00246BF5">
        <w:rPr>
          <w:rFonts w:ascii="Times New Roman" w:hAnsi="Times New Roman" w:cs="Times New Roman"/>
          <w:sz w:val="24"/>
          <w:szCs w:val="24"/>
        </w:rPr>
        <w:t xml:space="preserve"> </w:t>
      </w:r>
      <w:r w:rsidR="00D45137">
        <w:rPr>
          <w:rFonts w:ascii="Times New Roman" w:hAnsi="Times New Roman" w:cs="Times New Roman"/>
          <w:sz w:val="24"/>
          <w:szCs w:val="24"/>
        </w:rPr>
        <w:t>James 1:26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417A7A" w14:textId="30B18332" w:rsidR="007941B0" w:rsidRDefault="007941B0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C973E3">
        <w:rPr>
          <w:rFonts w:ascii="Times New Roman" w:hAnsi="Times New Roman" w:cs="Times New Roman"/>
          <w:sz w:val="24"/>
          <w:szCs w:val="24"/>
        </w:rPr>
        <w:t>How did the second prayer of Nehemiah differ from the first?</w:t>
      </w:r>
    </w:p>
    <w:p w14:paraId="58084390" w14:textId="77777777" w:rsidR="003322A7" w:rsidRDefault="003322A7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1D2F5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45600" w14:textId="2702ACBA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A91A23" w14:textId="77777777" w:rsid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44030" w14:textId="77777777" w:rsidR="003322A7" w:rsidRDefault="003322A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153706" w14:textId="77777777" w:rsidR="00061A1E" w:rsidRPr="00061A1E" w:rsidRDefault="00061A1E" w:rsidP="007941B0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2B6C408D" w14:textId="4478357D" w:rsidR="003322A7" w:rsidRPr="003322A7" w:rsidRDefault="00656316" w:rsidP="003322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D20038">
        <w:rPr>
          <w:rFonts w:ascii="Times New Roman" w:hAnsi="Times New Roman" w:cs="Times New Roman"/>
          <w:sz w:val="24"/>
          <w:szCs w:val="24"/>
        </w:rPr>
        <w:t xml:space="preserve"> </w:t>
      </w:r>
      <w:r w:rsidR="00C973E3">
        <w:rPr>
          <w:rFonts w:ascii="Times New Roman" w:hAnsi="Times New Roman" w:cs="Times New Roman"/>
          <w:sz w:val="24"/>
          <w:szCs w:val="24"/>
        </w:rPr>
        <w:t>encourage another person in their spiritual walk.</w:t>
      </w:r>
    </w:p>
    <w:p w14:paraId="77092B3B" w14:textId="2BF8BD76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CF21A8">
        <w:rPr>
          <w:rFonts w:ascii="Times New Roman" w:hAnsi="Times New Roman" w:cs="Times New Roman"/>
          <w:sz w:val="24"/>
          <w:szCs w:val="24"/>
        </w:rPr>
        <w:t xml:space="preserve"> </w:t>
      </w:r>
      <w:r w:rsidR="00C973E3">
        <w:rPr>
          <w:rFonts w:ascii="Times New Roman" w:hAnsi="Times New Roman" w:cs="Times New Roman"/>
          <w:sz w:val="24"/>
          <w:szCs w:val="24"/>
        </w:rPr>
        <w:t>write down every time I make a critical comment to another person and focus on being more encouraging.</w:t>
      </w:r>
    </w:p>
    <w:p w14:paraId="06B4E08C" w14:textId="36DBE0F2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061A1E">
        <w:rPr>
          <w:rFonts w:ascii="Times New Roman" w:hAnsi="Times New Roman" w:cs="Times New Roman"/>
          <w:sz w:val="24"/>
          <w:szCs w:val="24"/>
        </w:rPr>
        <w:t xml:space="preserve"> memorize </w:t>
      </w:r>
      <w:r w:rsidR="00D45137">
        <w:rPr>
          <w:rFonts w:ascii="Times New Roman" w:hAnsi="Times New Roman" w:cs="Times New Roman"/>
          <w:sz w:val="24"/>
          <w:szCs w:val="24"/>
        </w:rPr>
        <w:t xml:space="preserve">Ephesians 4:29. </w:t>
      </w:r>
    </w:p>
    <w:p w14:paraId="3CFC3025" w14:textId="25E42063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44">
        <w:rPr>
          <w:rFonts w:ascii="Times New Roman" w:hAnsi="Times New Roman" w:cs="Times New Roman"/>
          <w:sz w:val="24"/>
          <w:szCs w:val="24"/>
        </w:rPr>
        <w:t xml:space="preserve">         </w:t>
      </w:r>
      <w:r w:rsidR="00CE7D09">
        <w:rPr>
          <w:rFonts w:ascii="Times New Roman" w:hAnsi="Times New Roman" w:cs="Times New Roman"/>
          <w:sz w:val="24"/>
          <w:szCs w:val="24"/>
        </w:rPr>
        <w:t xml:space="preserve"> Dec</w:t>
      </w:r>
      <w:r w:rsidR="00BC7044">
        <w:rPr>
          <w:rFonts w:ascii="Times New Roman" w:hAnsi="Times New Roman" w:cs="Times New Roman"/>
          <w:sz w:val="24"/>
          <w:szCs w:val="24"/>
        </w:rPr>
        <w:t>emb</w:t>
      </w:r>
      <w:r>
        <w:rPr>
          <w:rFonts w:ascii="Times New Roman" w:hAnsi="Times New Roman" w:cs="Times New Roman"/>
          <w:sz w:val="24"/>
          <w:szCs w:val="24"/>
        </w:rPr>
        <w:t xml:space="preserve">er </w:t>
      </w:r>
      <w:r w:rsidR="005D7BE8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>, 2021</w:t>
      </w:r>
    </w:p>
    <w:p w14:paraId="33BE533E" w14:textId="41CB4071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5D7BE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</w:t>
      </w:r>
      <w:r w:rsidR="0094692A">
        <w:rPr>
          <w:rFonts w:ascii="Times New Roman" w:hAnsi="Times New Roman" w:cs="Times New Roman"/>
          <w:sz w:val="24"/>
          <w:szCs w:val="24"/>
        </w:rPr>
        <w:t>1</w:t>
      </w:r>
      <w:r w:rsidR="00E6214C">
        <w:rPr>
          <w:rFonts w:ascii="Times New Roman" w:hAnsi="Times New Roman" w:cs="Times New Roman"/>
          <w:sz w:val="24"/>
          <w:szCs w:val="24"/>
        </w:rPr>
        <w:t>-</w:t>
      </w:r>
      <w:r w:rsidR="005D7BE8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35DA6">
        <w:rPr>
          <w:rFonts w:ascii="Times New Roman" w:hAnsi="Times New Roman" w:cs="Times New Roman"/>
          <w:sz w:val="24"/>
          <w:szCs w:val="24"/>
        </w:rPr>
        <w:tab/>
      </w:r>
      <w:r w:rsidR="000C3CEE">
        <w:rPr>
          <w:rFonts w:ascii="Times New Roman" w:hAnsi="Times New Roman" w:cs="Times New Roman"/>
          <w:sz w:val="24"/>
          <w:szCs w:val="24"/>
        </w:rPr>
        <w:t xml:space="preserve"> 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u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ries #</w:t>
      </w:r>
      <w:r w:rsidR="00BC7044">
        <w:rPr>
          <w:rFonts w:ascii="Times New Roman" w:hAnsi="Times New Roman" w:cs="Times New Roman"/>
          <w:sz w:val="24"/>
          <w:szCs w:val="24"/>
        </w:rPr>
        <w:t>0</w:t>
      </w:r>
      <w:r w:rsidR="005D7BE8">
        <w:rPr>
          <w:rFonts w:ascii="Times New Roman" w:hAnsi="Times New Roman" w:cs="Times New Roman"/>
          <w:sz w:val="24"/>
          <w:szCs w:val="24"/>
        </w:rPr>
        <w:t>7</w:t>
      </w:r>
    </w:p>
    <w:p w14:paraId="6C41F724" w14:textId="39B310D9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C515B3F" w14:textId="77777777" w:rsidR="005D7BE8" w:rsidRDefault="005D7BE8" w:rsidP="0065631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bookmarkStart w:id="0" w:name="_Hlk88481447"/>
      <w:r>
        <w:rPr>
          <w:rFonts w:ascii="Arial" w:hAnsi="Arial" w:cs="Arial"/>
          <w:b/>
          <w:bCs/>
          <w:i/>
          <w:iCs/>
          <w:sz w:val="32"/>
          <w:szCs w:val="32"/>
        </w:rPr>
        <w:t>Nehemiah’s Enemies Attack</w:t>
      </w:r>
    </w:p>
    <w:p w14:paraId="259A168C" w14:textId="69255EE0" w:rsidR="00656316" w:rsidRPr="00656316" w:rsidRDefault="005D7BE8" w:rsidP="0065631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>
        <w:rPr>
          <w:rFonts w:ascii="Arial" w:hAnsi="Arial" w:cs="Arial"/>
          <w:b/>
          <w:bCs/>
          <w:i/>
          <w:iCs/>
          <w:sz w:val="32"/>
          <w:szCs w:val="32"/>
        </w:rPr>
        <w:t xml:space="preserve">Through </w:t>
      </w:r>
      <w:r w:rsidR="00887801">
        <w:rPr>
          <w:rFonts w:ascii="Arial" w:hAnsi="Arial" w:cs="Arial"/>
          <w:b/>
          <w:bCs/>
          <w:i/>
          <w:iCs/>
          <w:sz w:val="32"/>
          <w:szCs w:val="32"/>
        </w:rPr>
        <w:t>R</w:t>
      </w:r>
      <w:r>
        <w:rPr>
          <w:rFonts w:ascii="Arial" w:hAnsi="Arial" w:cs="Arial"/>
          <w:b/>
          <w:bCs/>
          <w:i/>
          <w:iCs/>
          <w:sz w:val="32"/>
          <w:szCs w:val="32"/>
        </w:rPr>
        <w:t>idicule</w:t>
      </w:r>
    </w:p>
    <w:p w14:paraId="048D0311" w14:textId="30BB65A3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036FC7A" w14:textId="538CCC6A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5B8ADC64" w14:textId="7935D904" w:rsidR="00656316" w:rsidRPr="003302B2" w:rsidRDefault="00656316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2D4120B0" w14:textId="23CE55AC" w:rsidR="007013B2" w:rsidRDefault="00656316" w:rsidP="00D451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643583">
        <w:rPr>
          <w:rFonts w:ascii="Times New Roman" w:hAnsi="Times New Roman" w:cs="Times New Roman"/>
          <w:sz w:val="24"/>
          <w:szCs w:val="24"/>
        </w:rPr>
        <w:t xml:space="preserve"> A. The Story of John Sedgwick</w:t>
      </w:r>
    </w:p>
    <w:p w14:paraId="4AE0DECD" w14:textId="226DA87C" w:rsidR="005946B4" w:rsidRDefault="005946B4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555D7" w14:textId="701B0D2B" w:rsidR="00643583" w:rsidRDefault="00643583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5201F4" w14:textId="2D45A968" w:rsidR="00C01427" w:rsidRDefault="00C014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EE4E1F" w14:textId="735BDCF1" w:rsidR="00B54545" w:rsidRDefault="00643583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Ridicule</w:t>
      </w:r>
    </w:p>
    <w:p w14:paraId="26380795" w14:textId="4E87A6AF" w:rsidR="00643583" w:rsidRPr="00643583" w:rsidRDefault="00643583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DB87091" w14:textId="77777777" w:rsidR="006318C8" w:rsidRDefault="00643583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bookmarkStart w:id="1" w:name="_Hlk91155385"/>
      <w:r>
        <w:rPr>
          <w:rFonts w:ascii="Times New Roman" w:hAnsi="Times New Roman" w:cs="Times New Roman"/>
          <w:sz w:val="24"/>
          <w:szCs w:val="24"/>
        </w:rPr>
        <w:t xml:space="preserve">I Samuel 17:41-47; </w:t>
      </w:r>
      <w:r w:rsidR="006318C8">
        <w:rPr>
          <w:rFonts w:ascii="Times New Roman" w:hAnsi="Times New Roman" w:cs="Times New Roman"/>
          <w:sz w:val="24"/>
          <w:szCs w:val="24"/>
        </w:rPr>
        <w:t xml:space="preserve">Matthew 9:24; </w:t>
      </w:r>
      <w:r>
        <w:rPr>
          <w:rFonts w:ascii="Times New Roman" w:hAnsi="Times New Roman" w:cs="Times New Roman"/>
          <w:sz w:val="24"/>
          <w:szCs w:val="24"/>
        </w:rPr>
        <w:t xml:space="preserve">Luke 22:63-65; </w:t>
      </w:r>
    </w:p>
    <w:p w14:paraId="45127352" w14:textId="4599A594" w:rsidR="00643583" w:rsidRDefault="006318C8" w:rsidP="0064358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43583">
        <w:rPr>
          <w:rFonts w:ascii="Times New Roman" w:hAnsi="Times New Roman" w:cs="Times New Roman"/>
          <w:sz w:val="24"/>
          <w:szCs w:val="24"/>
        </w:rPr>
        <w:t>Luke 23:35-37; Hebrews 11:36; Nehemiah 2:19)</w:t>
      </w:r>
      <w:bookmarkEnd w:id="1"/>
    </w:p>
    <w:p w14:paraId="642E8CC1" w14:textId="012CBC9E" w:rsidR="008E14FB" w:rsidRDefault="008E14F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4CB14C" w14:textId="153A776C" w:rsidR="00643583" w:rsidRDefault="00643583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6AEA2" w14:textId="77777777" w:rsidR="008E14FB" w:rsidRDefault="008E14F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913B1" w14:textId="20865827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F7C">
        <w:rPr>
          <w:rFonts w:ascii="Times New Roman" w:hAnsi="Times New Roman" w:cs="Times New Roman"/>
          <w:b/>
          <w:bCs/>
          <w:sz w:val="24"/>
          <w:szCs w:val="24"/>
        </w:rPr>
        <w:t xml:space="preserve">II. </w:t>
      </w:r>
      <w:r w:rsidR="005D7BE8">
        <w:rPr>
          <w:rFonts w:ascii="Times New Roman" w:hAnsi="Times New Roman" w:cs="Times New Roman"/>
          <w:b/>
          <w:bCs/>
          <w:sz w:val="24"/>
          <w:szCs w:val="24"/>
        </w:rPr>
        <w:t>Nehemiah’s Enemies Attack Through Ridicule</w:t>
      </w:r>
    </w:p>
    <w:p w14:paraId="5685D651" w14:textId="77777777" w:rsidR="00DC0F7C" w:rsidRPr="004A44E3" w:rsidRDefault="00DC0F7C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78FA2BC" w14:textId="5BD5A375" w:rsidR="00656316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8E14FB">
        <w:rPr>
          <w:rFonts w:ascii="Times New Roman" w:hAnsi="Times New Roman" w:cs="Times New Roman"/>
          <w:sz w:val="24"/>
          <w:szCs w:val="24"/>
        </w:rPr>
        <w:t xml:space="preserve"> Sanballat Hears About the Wall</w:t>
      </w:r>
    </w:p>
    <w:p w14:paraId="0EABEEAE" w14:textId="74F05290" w:rsidR="00DF1641" w:rsidRPr="003302B2" w:rsidRDefault="00DF1641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4DD6FB77" w14:textId="77777777" w:rsidR="004A44E3" w:rsidRDefault="00DF1641" w:rsidP="005D7B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</w:t>
      </w:r>
      <w:r w:rsidR="00AA0839">
        <w:rPr>
          <w:rFonts w:ascii="Times New Roman" w:hAnsi="Times New Roman" w:cs="Times New Roman"/>
          <w:sz w:val="24"/>
          <w:szCs w:val="24"/>
        </w:rPr>
        <w:t xml:space="preserve">ee </w:t>
      </w:r>
      <w:r w:rsidR="00632B24">
        <w:rPr>
          <w:rFonts w:ascii="Times New Roman" w:hAnsi="Times New Roman" w:cs="Times New Roman"/>
          <w:sz w:val="24"/>
          <w:szCs w:val="24"/>
        </w:rPr>
        <w:t>Nehemiah</w:t>
      </w:r>
      <w:r w:rsidR="009310EE">
        <w:rPr>
          <w:rFonts w:ascii="Times New Roman" w:hAnsi="Times New Roman" w:cs="Times New Roman"/>
          <w:sz w:val="24"/>
          <w:szCs w:val="24"/>
        </w:rPr>
        <w:t xml:space="preserve"> </w:t>
      </w:r>
      <w:r w:rsidR="008E14FB">
        <w:rPr>
          <w:rFonts w:ascii="Times New Roman" w:hAnsi="Times New Roman" w:cs="Times New Roman"/>
          <w:sz w:val="24"/>
          <w:szCs w:val="24"/>
        </w:rPr>
        <w:t xml:space="preserve">4:1; </w:t>
      </w:r>
      <w:r w:rsidR="004A44E3">
        <w:rPr>
          <w:rFonts w:ascii="Times New Roman" w:hAnsi="Times New Roman" w:cs="Times New Roman"/>
          <w:sz w:val="24"/>
          <w:szCs w:val="24"/>
        </w:rPr>
        <w:t xml:space="preserve">Nehemiah 2:10; Nehemiah 2:19; </w:t>
      </w:r>
    </w:p>
    <w:p w14:paraId="3F885546" w14:textId="4FC592C9" w:rsidR="00092AAB" w:rsidRDefault="004A44E3" w:rsidP="005D7B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Philippians 2:4-7; Psalm 2:1-12; Zechariah 2:8)</w:t>
      </w:r>
    </w:p>
    <w:p w14:paraId="560E7465" w14:textId="77777777" w:rsidR="005946B4" w:rsidRDefault="005946B4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86E2A9" w14:textId="3D963559" w:rsidR="00802B82" w:rsidRDefault="00802B82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BFE581" w14:textId="77777777" w:rsidR="008E14FB" w:rsidRDefault="008E14FB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B6419" w14:textId="5EB130E0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B</w:t>
      </w:r>
      <w:r w:rsidR="007013B2">
        <w:rPr>
          <w:rFonts w:ascii="Times New Roman" w:hAnsi="Times New Roman" w:cs="Times New Roman"/>
          <w:sz w:val="24"/>
          <w:szCs w:val="24"/>
        </w:rPr>
        <w:t xml:space="preserve">. </w:t>
      </w:r>
      <w:r w:rsidR="008E14FB">
        <w:rPr>
          <w:rFonts w:ascii="Times New Roman" w:hAnsi="Times New Roman" w:cs="Times New Roman"/>
          <w:sz w:val="24"/>
          <w:szCs w:val="24"/>
        </w:rPr>
        <w:t xml:space="preserve">Sanballat Ridicules the Jews </w:t>
      </w:r>
    </w:p>
    <w:p w14:paraId="1464C8EA" w14:textId="797C7147" w:rsidR="00DF1641" w:rsidRPr="004A44E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6EB9BCE" w14:textId="77777777" w:rsidR="006318C8" w:rsidRDefault="00DF1641" w:rsidP="006318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632B24">
        <w:rPr>
          <w:rFonts w:ascii="Times New Roman" w:hAnsi="Times New Roman" w:cs="Times New Roman"/>
          <w:sz w:val="24"/>
          <w:szCs w:val="24"/>
        </w:rPr>
        <w:t>Nehemiah</w:t>
      </w:r>
      <w:r w:rsidR="009310EE">
        <w:rPr>
          <w:rFonts w:ascii="Times New Roman" w:hAnsi="Times New Roman" w:cs="Times New Roman"/>
          <w:sz w:val="24"/>
          <w:szCs w:val="24"/>
        </w:rPr>
        <w:t xml:space="preserve"> </w:t>
      </w:r>
      <w:r w:rsidR="008E14FB">
        <w:rPr>
          <w:rFonts w:ascii="Times New Roman" w:hAnsi="Times New Roman" w:cs="Times New Roman"/>
          <w:sz w:val="24"/>
          <w:szCs w:val="24"/>
        </w:rPr>
        <w:t xml:space="preserve">4:2; </w:t>
      </w:r>
      <w:r w:rsidR="006318C8" w:rsidRPr="006318C8">
        <w:rPr>
          <w:rFonts w:ascii="Times New Roman" w:hAnsi="Times New Roman" w:cs="Times New Roman"/>
          <w:sz w:val="24"/>
          <w:szCs w:val="24"/>
        </w:rPr>
        <w:t xml:space="preserve">I Corinthians 1:18-31; </w:t>
      </w:r>
    </w:p>
    <w:p w14:paraId="201DE450" w14:textId="71C36FF7" w:rsidR="006318C8" w:rsidRPr="006318C8" w:rsidRDefault="006318C8" w:rsidP="006318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6318C8">
        <w:rPr>
          <w:rFonts w:ascii="Times New Roman" w:hAnsi="Times New Roman" w:cs="Times New Roman"/>
          <w:sz w:val="24"/>
          <w:szCs w:val="24"/>
        </w:rPr>
        <w:t>II Corinthians 12:1-10)</w:t>
      </w:r>
    </w:p>
    <w:p w14:paraId="5D3D3EDC" w14:textId="35CC8224" w:rsidR="00FF65BD" w:rsidRDefault="00FF65BD" w:rsidP="005D7B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9544FC" w14:textId="78D461CC" w:rsidR="007013B2" w:rsidRDefault="007013B2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B8CA72" w14:textId="7A3B2A4A" w:rsidR="008E14FB" w:rsidRDefault="008E14FB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C836F8" w14:textId="77777777" w:rsidR="007013B2" w:rsidRDefault="007013B2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7C5F7" w14:textId="6E018831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310EE">
        <w:rPr>
          <w:rFonts w:ascii="Times New Roman" w:hAnsi="Times New Roman" w:cs="Times New Roman"/>
          <w:sz w:val="24"/>
          <w:szCs w:val="24"/>
        </w:rPr>
        <w:t>T</w:t>
      </w:r>
      <w:r w:rsidR="008E14FB">
        <w:rPr>
          <w:rFonts w:ascii="Times New Roman" w:hAnsi="Times New Roman" w:cs="Times New Roman"/>
          <w:sz w:val="24"/>
          <w:szCs w:val="24"/>
        </w:rPr>
        <w:t xml:space="preserve">obiah Ridicules the Jews </w:t>
      </w:r>
    </w:p>
    <w:p w14:paraId="5DABA2FD" w14:textId="1C98A9D1" w:rsidR="00DF1641" w:rsidRPr="004A44E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D69E3D1" w14:textId="307DD7FB" w:rsidR="00E1616F" w:rsidRDefault="00DF1641" w:rsidP="008E14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433BB">
        <w:rPr>
          <w:rFonts w:ascii="Times New Roman" w:hAnsi="Times New Roman" w:cs="Times New Roman"/>
          <w:sz w:val="24"/>
          <w:szCs w:val="24"/>
        </w:rPr>
        <w:t xml:space="preserve">Nehemiah </w:t>
      </w:r>
      <w:r w:rsidR="008E14FB">
        <w:rPr>
          <w:rFonts w:ascii="Times New Roman" w:hAnsi="Times New Roman" w:cs="Times New Roman"/>
          <w:sz w:val="24"/>
          <w:szCs w:val="24"/>
        </w:rPr>
        <w:t>4:3</w:t>
      </w:r>
      <w:r w:rsidR="006318C8">
        <w:rPr>
          <w:rFonts w:ascii="Times New Roman" w:hAnsi="Times New Roman" w:cs="Times New Roman"/>
          <w:sz w:val="24"/>
          <w:szCs w:val="24"/>
        </w:rPr>
        <w:t>; Nehemiah 6:1-2)</w:t>
      </w:r>
    </w:p>
    <w:p w14:paraId="64CB9F3B" w14:textId="0EEA27D2" w:rsidR="00FF65BD" w:rsidRDefault="00FF65BD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0662FA" w14:textId="380FF9CC" w:rsidR="008E14FB" w:rsidRDefault="008E14FB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88508" w14:textId="769ED33E" w:rsidR="00FF5E78" w:rsidRDefault="00FF5E7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D. </w:t>
      </w:r>
      <w:r w:rsidR="008E14FB">
        <w:rPr>
          <w:rFonts w:ascii="Times New Roman" w:hAnsi="Times New Roman" w:cs="Times New Roman"/>
          <w:sz w:val="24"/>
          <w:szCs w:val="24"/>
        </w:rPr>
        <w:t>Nehemiah Responds with Prayer</w:t>
      </w:r>
    </w:p>
    <w:p w14:paraId="4FE40640" w14:textId="79D09798" w:rsidR="00FF5E78" w:rsidRPr="003302B2" w:rsidRDefault="00FF5E78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1253FA9" w14:textId="77777777" w:rsidR="006318C8" w:rsidRDefault="00FF5E78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7433BB">
        <w:rPr>
          <w:rFonts w:ascii="Times New Roman" w:hAnsi="Times New Roman" w:cs="Times New Roman"/>
          <w:sz w:val="24"/>
          <w:szCs w:val="24"/>
        </w:rPr>
        <w:t xml:space="preserve"> Nehemiah </w:t>
      </w:r>
      <w:r w:rsidR="008E14FB">
        <w:rPr>
          <w:rFonts w:ascii="Times New Roman" w:hAnsi="Times New Roman" w:cs="Times New Roman"/>
          <w:sz w:val="24"/>
          <w:szCs w:val="24"/>
        </w:rPr>
        <w:t>4:4-5</w:t>
      </w:r>
      <w:r w:rsidR="006318C8">
        <w:rPr>
          <w:rFonts w:ascii="Times New Roman" w:hAnsi="Times New Roman" w:cs="Times New Roman"/>
          <w:sz w:val="24"/>
          <w:szCs w:val="24"/>
        </w:rPr>
        <w:t xml:space="preserve">; Matthew 5:44; I Samuel 17:26; </w:t>
      </w:r>
    </w:p>
    <w:p w14:paraId="2EF3FBD2" w14:textId="77777777" w:rsidR="006318C8" w:rsidRDefault="006318C8" w:rsidP="006318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6318C8">
        <w:rPr>
          <w:rFonts w:ascii="Times New Roman" w:hAnsi="Times New Roman" w:cs="Times New Roman"/>
          <w:sz w:val="24"/>
          <w:szCs w:val="24"/>
        </w:rPr>
        <w:t>Matthew 21:13; Mark 11:17; Luke 19:46</w:t>
      </w:r>
      <w:r>
        <w:rPr>
          <w:rFonts w:ascii="Times New Roman" w:hAnsi="Times New Roman" w:cs="Times New Roman"/>
          <w:sz w:val="24"/>
          <w:szCs w:val="24"/>
        </w:rPr>
        <w:t xml:space="preserve">; Psalm 69:9; </w:t>
      </w:r>
    </w:p>
    <w:p w14:paraId="525493F6" w14:textId="4FEC1DEB" w:rsidR="00FF5E78" w:rsidRDefault="006318C8" w:rsidP="006318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ohn 2:14-17)</w:t>
      </w:r>
    </w:p>
    <w:p w14:paraId="4BCD5719" w14:textId="1F933A11" w:rsidR="007013B2" w:rsidRDefault="007013B2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276BCD" w14:textId="5D3ABD5E" w:rsidR="007013B2" w:rsidRDefault="007013B2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8E6BAD" w14:textId="6C7BAB07" w:rsidR="002110EB" w:rsidRDefault="002110E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FA2F32" w14:textId="77777777" w:rsid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29FD59" w14:textId="147DAF2F" w:rsidR="00487C95" w:rsidRDefault="007433B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</w:t>
      </w:r>
      <w:r w:rsidR="009310EE">
        <w:rPr>
          <w:rFonts w:ascii="Times New Roman" w:hAnsi="Times New Roman" w:cs="Times New Roman"/>
          <w:sz w:val="24"/>
          <w:szCs w:val="24"/>
        </w:rPr>
        <w:t xml:space="preserve">The </w:t>
      </w:r>
      <w:r w:rsidR="008E14FB">
        <w:rPr>
          <w:rFonts w:ascii="Times New Roman" w:hAnsi="Times New Roman" w:cs="Times New Roman"/>
          <w:sz w:val="24"/>
          <w:szCs w:val="24"/>
        </w:rPr>
        <w:t>Wall is Joined Together</w:t>
      </w:r>
    </w:p>
    <w:p w14:paraId="1E89539A" w14:textId="155905A7" w:rsidR="007433BB" w:rsidRPr="003302B2" w:rsidRDefault="007433BB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23149E73" w14:textId="375FFBA2" w:rsidR="003302B2" w:rsidRDefault="007433BB" w:rsidP="008E14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Nehemiah</w:t>
      </w:r>
      <w:r w:rsidR="008E14FB">
        <w:rPr>
          <w:rFonts w:ascii="Times New Roman" w:hAnsi="Times New Roman" w:cs="Times New Roman"/>
          <w:sz w:val="24"/>
          <w:szCs w:val="24"/>
        </w:rPr>
        <w:t xml:space="preserve"> 4:6</w:t>
      </w:r>
      <w:r w:rsidR="006318C8">
        <w:rPr>
          <w:rFonts w:ascii="Times New Roman" w:hAnsi="Times New Roman" w:cs="Times New Roman"/>
          <w:sz w:val="24"/>
          <w:szCs w:val="24"/>
        </w:rPr>
        <w:t>; I Peter 3:16)</w:t>
      </w:r>
    </w:p>
    <w:p w14:paraId="2563A6C2" w14:textId="77D0114A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43255" w14:textId="77777777" w:rsidR="00E9735D" w:rsidRDefault="00E9735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1395C2" w14:textId="64F170D8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908A70" w14:textId="77777777" w:rsid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D6A586" w14:textId="1FD6C35F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</w:t>
      </w:r>
      <w:r w:rsidR="008E14FB">
        <w:rPr>
          <w:rFonts w:ascii="Times New Roman" w:hAnsi="Times New Roman" w:cs="Times New Roman"/>
          <w:sz w:val="24"/>
          <w:szCs w:val="24"/>
        </w:rPr>
        <w:t>Sanballat Threatens to Attack</w:t>
      </w:r>
    </w:p>
    <w:p w14:paraId="29A79C8B" w14:textId="1E2D3E3D" w:rsidR="00294B31" w:rsidRPr="003302B2" w:rsidRDefault="00294B31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53A55A45" w14:textId="77777777" w:rsidR="006318C8" w:rsidRPr="006318C8" w:rsidRDefault="00294B31" w:rsidP="006318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Nehemiah </w:t>
      </w:r>
      <w:r w:rsidR="008E14FB">
        <w:rPr>
          <w:rFonts w:ascii="Times New Roman" w:hAnsi="Times New Roman" w:cs="Times New Roman"/>
          <w:sz w:val="24"/>
          <w:szCs w:val="24"/>
        </w:rPr>
        <w:t>4:7-8</w:t>
      </w:r>
      <w:r w:rsidR="006318C8">
        <w:rPr>
          <w:rFonts w:ascii="Times New Roman" w:hAnsi="Times New Roman" w:cs="Times New Roman"/>
          <w:sz w:val="24"/>
          <w:szCs w:val="24"/>
        </w:rPr>
        <w:t xml:space="preserve">; </w:t>
      </w:r>
      <w:r w:rsidR="006318C8" w:rsidRPr="006318C8">
        <w:rPr>
          <w:rFonts w:ascii="Times New Roman" w:hAnsi="Times New Roman" w:cs="Times New Roman"/>
          <w:sz w:val="24"/>
          <w:szCs w:val="24"/>
        </w:rPr>
        <w:t>Psalm 2:1-2; Acts 4:23-30; Luke 23:12)</w:t>
      </w:r>
    </w:p>
    <w:p w14:paraId="48B97769" w14:textId="0984F9D6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857891" w14:textId="617B9076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61F7CD" w14:textId="77777777" w:rsidR="00E9735D" w:rsidRDefault="00E9735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4723A2" w14:textId="122ED765" w:rsid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09F37E" w14:textId="77777777" w:rsid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7DF63C" w14:textId="2C34BCD3" w:rsidR="00C028C5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G. </w:t>
      </w:r>
      <w:r w:rsidR="00F65799">
        <w:rPr>
          <w:rFonts w:ascii="Times New Roman" w:hAnsi="Times New Roman" w:cs="Times New Roman"/>
          <w:sz w:val="24"/>
          <w:szCs w:val="24"/>
        </w:rPr>
        <w:t>Nehemiah Gathers the People for Prayer</w:t>
      </w:r>
    </w:p>
    <w:p w14:paraId="357C432B" w14:textId="7B29A8C0" w:rsidR="00C028C5" w:rsidRPr="00C028C5" w:rsidRDefault="00C028C5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F394396" w14:textId="77777777" w:rsidR="006318C8" w:rsidRDefault="00C028C5" w:rsidP="00F657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Nehemiah </w:t>
      </w:r>
      <w:r w:rsidR="00F65799">
        <w:rPr>
          <w:rFonts w:ascii="Times New Roman" w:hAnsi="Times New Roman" w:cs="Times New Roman"/>
          <w:sz w:val="24"/>
          <w:szCs w:val="24"/>
        </w:rPr>
        <w:t xml:space="preserve">4:9; </w:t>
      </w:r>
      <w:r w:rsidR="006318C8">
        <w:rPr>
          <w:rFonts w:ascii="Times New Roman" w:hAnsi="Times New Roman" w:cs="Times New Roman"/>
          <w:sz w:val="24"/>
          <w:szCs w:val="24"/>
        </w:rPr>
        <w:t xml:space="preserve">Nehemiah 4:17; Mark 13:33; Mark 14:38; </w:t>
      </w:r>
    </w:p>
    <w:p w14:paraId="7A763E95" w14:textId="77777777" w:rsidR="006318C8" w:rsidRDefault="006318C8" w:rsidP="006318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phesians 6:18; Colossians 4:2-4; Ephesians 6:10-18;</w:t>
      </w:r>
    </w:p>
    <w:p w14:paraId="083BCFAE" w14:textId="63D9E688" w:rsidR="00C028C5" w:rsidRDefault="006318C8" w:rsidP="006318C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I Corinthians 10:1-6)</w:t>
      </w:r>
    </w:p>
    <w:p w14:paraId="6BCC631F" w14:textId="77777777" w:rsidR="00C028C5" w:rsidRDefault="00C028C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23CB64" w14:textId="356C53C2" w:rsidR="00487C95" w:rsidRDefault="00487C9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CA479F" w14:textId="3047E7EA" w:rsidR="0008134D" w:rsidRDefault="0008134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98CA3C" w14:textId="77777777" w:rsidR="00D45137" w:rsidRPr="00D45137" w:rsidRDefault="00D4513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48C98" w14:textId="637772D3" w:rsidR="00F82B84" w:rsidRPr="006E5BF9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7510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="00A36B10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0"/>
    </w:p>
    <w:p w14:paraId="772EDA73" w14:textId="7E35532C" w:rsidR="00170146" w:rsidRDefault="0017014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C4B765" w14:textId="2EE87114" w:rsidR="00F65799" w:rsidRDefault="00F6579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95BBB5" w14:textId="77777777" w:rsidR="00F65799" w:rsidRPr="006E5BF9" w:rsidRDefault="00F6579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0EE7D6" w14:textId="22A17894" w:rsidR="00E9735D" w:rsidRDefault="00E9735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9B85FB" w14:textId="77777777" w:rsidR="00522CE9" w:rsidRPr="00522CE9" w:rsidRDefault="00522CE9" w:rsidP="007941B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A0D9FF8" w14:textId="4F0776AA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88482195"/>
      <w:bookmarkStart w:id="3" w:name="_Hlk90305594"/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6019C6AB" w14:textId="49C0C700" w:rsidR="00DF0DA8" w:rsidRDefault="00EA031C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F6579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</w:t>
      </w:r>
      <w:r w:rsidR="0094692A">
        <w:rPr>
          <w:rFonts w:ascii="Times New Roman" w:hAnsi="Times New Roman" w:cs="Times New Roman"/>
          <w:sz w:val="24"/>
          <w:szCs w:val="24"/>
        </w:rPr>
        <w:t>1</w:t>
      </w:r>
      <w:r w:rsidR="005946B4">
        <w:rPr>
          <w:rFonts w:ascii="Times New Roman" w:hAnsi="Times New Roman" w:cs="Times New Roman"/>
          <w:sz w:val="24"/>
          <w:szCs w:val="24"/>
        </w:rPr>
        <w:t>-</w:t>
      </w:r>
      <w:bookmarkEnd w:id="2"/>
      <w:r w:rsidR="00F65799">
        <w:rPr>
          <w:rFonts w:ascii="Times New Roman" w:hAnsi="Times New Roman" w:cs="Times New Roman"/>
          <w:sz w:val="24"/>
          <w:szCs w:val="24"/>
        </w:rPr>
        <w:t>9</w:t>
      </w:r>
    </w:p>
    <w:p w14:paraId="47588DCE" w14:textId="2B44FB0B" w:rsidR="00EE136E" w:rsidRPr="00786414" w:rsidRDefault="00EE136E" w:rsidP="00FE2C56">
      <w:pPr>
        <w:spacing w:after="0" w:line="240" w:lineRule="auto"/>
        <w:jc w:val="center"/>
        <w:rPr>
          <w:rFonts w:ascii="Times New Roman" w:hAnsi="Times New Roman" w:cs="Times New Roman"/>
          <w:sz w:val="8"/>
          <w:szCs w:val="8"/>
        </w:rPr>
      </w:pPr>
    </w:p>
    <w:p w14:paraId="1BCD0C5E" w14:textId="24603D74" w:rsidR="00F65799" w:rsidRP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9B72C5" w14:textId="77777777" w:rsid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F65799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F65799">
        <w:rPr>
          <w:rFonts w:ascii="Times New Roman" w:hAnsi="Times New Roman" w:cs="Times New Roman"/>
          <w:sz w:val="24"/>
          <w:szCs w:val="24"/>
        </w:rPr>
        <w:t>Now it came about that when Sanballat heard that we were rebuilding the wall, he became furious and very angry and mocked the Jews. </w:t>
      </w:r>
    </w:p>
    <w:p w14:paraId="4C811B95" w14:textId="77777777" w:rsid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F65799">
        <w:rPr>
          <w:rFonts w:ascii="Times New Roman" w:hAnsi="Times New Roman" w:cs="Times New Roman"/>
          <w:sz w:val="24"/>
          <w:szCs w:val="24"/>
        </w:rPr>
        <w:t>He spoke in the presence of his brothers and the wealthy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men</w:t>
      </w:r>
      <w:r w:rsidRPr="00F65799">
        <w:rPr>
          <w:rFonts w:ascii="Times New Roman" w:hAnsi="Times New Roman" w:cs="Times New Roman"/>
          <w:sz w:val="24"/>
          <w:szCs w:val="24"/>
        </w:rPr>
        <w:t> of Samaria and said, “What are these feeble Jews doing? Are they going to restore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it</w:t>
      </w:r>
      <w:r w:rsidRPr="00F65799">
        <w:rPr>
          <w:rFonts w:ascii="Times New Roman" w:hAnsi="Times New Roman" w:cs="Times New Roman"/>
          <w:sz w:val="24"/>
          <w:szCs w:val="24"/>
        </w:rPr>
        <w:t> for themselves? Can they offer sacrifices? Can they finish in a day? Can they revive the stones from the dusty rubble even the burned ones?” </w:t>
      </w:r>
    </w:p>
    <w:p w14:paraId="06DE806C" w14:textId="226FF8D6" w:rsidR="00F65799" w:rsidRP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F65799">
        <w:rPr>
          <w:rFonts w:ascii="Times New Roman" w:hAnsi="Times New Roman" w:cs="Times New Roman"/>
          <w:sz w:val="24"/>
          <w:szCs w:val="24"/>
        </w:rPr>
        <w:t>Now Tobiah the Ammonite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F65799">
        <w:rPr>
          <w:rFonts w:ascii="Times New Roman" w:hAnsi="Times New Roman" w:cs="Times New Roman"/>
          <w:sz w:val="24"/>
          <w:szCs w:val="24"/>
        </w:rPr>
        <w:t> near hi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65799">
        <w:rPr>
          <w:rFonts w:ascii="Times New Roman" w:hAnsi="Times New Roman" w:cs="Times New Roman"/>
          <w:sz w:val="24"/>
          <w:szCs w:val="24"/>
        </w:rPr>
        <w:t xml:space="preserve"> and he said, “Even what they are building—if a fox should jump on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it</w:t>
      </w:r>
      <w:r w:rsidRPr="00F65799">
        <w:rPr>
          <w:rFonts w:ascii="Times New Roman" w:hAnsi="Times New Roman" w:cs="Times New Roman"/>
          <w:sz w:val="24"/>
          <w:szCs w:val="24"/>
        </w:rPr>
        <w:t>, he would break their stone wall down!”</w:t>
      </w:r>
    </w:p>
    <w:p w14:paraId="20F15AB2" w14:textId="77777777" w:rsidR="00F65799" w:rsidRP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F65799">
        <w:rPr>
          <w:rFonts w:ascii="Times New Roman" w:hAnsi="Times New Roman" w:cs="Times New Roman"/>
          <w:sz w:val="24"/>
          <w:szCs w:val="24"/>
        </w:rPr>
        <w:t>Hear, O our God, how we are despised! Return their reproach on their own heads and give them up for plunder in a land of captivity. </w:t>
      </w: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Pr="00F65799">
        <w:rPr>
          <w:rFonts w:ascii="Times New Roman" w:hAnsi="Times New Roman" w:cs="Times New Roman"/>
          <w:sz w:val="24"/>
          <w:szCs w:val="24"/>
        </w:rPr>
        <w:t>Do not forgive their iniquity and let not their sin be blotted out before You, for they have demoralized the builders.</w:t>
      </w:r>
    </w:p>
    <w:p w14:paraId="66311FA0" w14:textId="77777777" w:rsidR="00F65799" w:rsidRP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6 </w:t>
      </w:r>
      <w:r w:rsidRPr="00F65799">
        <w:rPr>
          <w:rFonts w:ascii="Times New Roman" w:hAnsi="Times New Roman" w:cs="Times New Roman"/>
          <w:sz w:val="24"/>
          <w:szCs w:val="24"/>
        </w:rPr>
        <w:t>So we built the wall and the whole wall was joined together to half its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height</w:t>
      </w:r>
      <w:r w:rsidRPr="00F65799">
        <w:rPr>
          <w:rFonts w:ascii="Times New Roman" w:hAnsi="Times New Roman" w:cs="Times New Roman"/>
          <w:sz w:val="24"/>
          <w:szCs w:val="24"/>
        </w:rPr>
        <w:t>, for the people had a mind to work.</w:t>
      </w:r>
    </w:p>
    <w:p w14:paraId="0597297A" w14:textId="77777777" w:rsidR="00F65799" w:rsidRP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 </w:t>
      </w:r>
      <w:r w:rsidRPr="00F65799">
        <w:rPr>
          <w:rFonts w:ascii="Times New Roman" w:hAnsi="Times New Roman" w:cs="Times New Roman"/>
          <w:sz w:val="24"/>
          <w:szCs w:val="24"/>
        </w:rPr>
        <w:t xml:space="preserve">Now when Sanballat, Tobiah, the Arabs, the Ammonites and the </w:t>
      </w:r>
      <w:proofErr w:type="spellStart"/>
      <w:r w:rsidRPr="00F65799">
        <w:rPr>
          <w:rFonts w:ascii="Times New Roman" w:hAnsi="Times New Roman" w:cs="Times New Roman"/>
          <w:sz w:val="24"/>
          <w:szCs w:val="24"/>
        </w:rPr>
        <w:t>Ashdodites</w:t>
      </w:r>
      <w:proofErr w:type="spellEnd"/>
      <w:r w:rsidRPr="00F65799">
        <w:rPr>
          <w:rFonts w:ascii="Times New Roman" w:hAnsi="Times New Roman" w:cs="Times New Roman"/>
          <w:sz w:val="24"/>
          <w:szCs w:val="24"/>
        </w:rPr>
        <w:t xml:space="preserve"> heard that the repair of the walls of Jerusalem went on,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and</w:t>
      </w:r>
      <w:r w:rsidRPr="00F65799">
        <w:rPr>
          <w:rFonts w:ascii="Times New Roman" w:hAnsi="Times New Roman" w:cs="Times New Roman"/>
          <w:sz w:val="24"/>
          <w:szCs w:val="24"/>
        </w:rPr>
        <w:t> that the breaches began to be closed, they were very angry. </w:t>
      </w: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8 </w:t>
      </w:r>
      <w:r w:rsidRPr="00F65799">
        <w:rPr>
          <w:rFonts w:ascii="Times New Roman" w:hAnsi="Times New Roman" w:cs="Times New Roman"/>
          <w:sz w:val="24"/>
          <w:szCs w:val="24"/>
        </w:rPr>
        <w:t>All of them conspired together to come </w:t>
      </w:r>
      <w:r w:rsidRPr="00F65799">
        <w:rPr>
          <w:rFonts w:ascii="Times New Roman" w:hAnsi="Times New Roman" w:cs="Times New Roman"/>
          <w:i/>
          <w:iCs/>
          <w:sz w:val="24"/>
          <w:szCs w:val="24"/>
        </w:rPr>
        <w:t>and</w:t>
      </w:r>
      <w:r w:rsidRPr="00F65799">
        <w:rPr>
          <w:rFonts w:ascii="Times New Roman" w:hAnsi="Times New Roman" w:cs="Times New Roman"/>
          <w:sz w:val="24"/>
          <w:szCs w:val="24"/>
        </w:rPr>
        <w:t> fight against Jerusalem and to cause a disturbance in it.</w:t>
      </w:r>
    </w:p>
    <w:p w14:paraId="131ED376" w14:textId="77777777" w:rsidR="00F65799" w:rsidRPr="00F65799" w:rsidRDefault="00F65799" w:rsidP="00F657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79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Pr="00F65799">
        <w:rPr>
          <w:rFonts w:ascii="Times New Roman" w:hAnsi="Times New Roman" w:cs="Times New Roman"/>
          <w:sz w:val="24"/>
          <w:szCs w:val="24"/>
        </w:rPr>
        <w:t>But we prayed to our God, and because of them we set up a guard against them day and night.</w:t>
      </w:r>
    </w:p>
    <w:p w14:paraId="1B2253AC" w14:textId="444ED57C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60E1DF" w14:textId="62C5EA19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0696C3" w14:textId="62D29B51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9D6285" w14:textId="64D957F7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107BCC" w14:textId="7069E526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88CACF" w14:textId="7FD92AB5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4854D8" w14:textId="76EBBC4E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A3F45F" w14:textId="48E2BA0D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0860E3" w14:textId="0579A7FB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CC8919" w14:textId="77777777" w:rsidR="00F65799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A659FF" w14:textId="02599C14" w:rsidR="002110EB" w:rsidRPr="00141DD1" w:rsidRDefault="00F65799" w:rsidP="00141D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  <w:bookmarkEnd w:id="3"/>
    </w:p>
    <w:sectPr w:rsidR="002110EB" w:rsidRPr="00141DD1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MLc0NTI0NTUzMzRV0lEKTi0uzszPAykwrAUA+3UGxCwAAAA="/>
  </w:docVars>
  <w:rsids>
    <w:rsidRoot w:val="00372DAC"/>
    <w:rsid w:val="00005080"/>
    <w:rsid w:val="00033879"/>
    <w:rsid w:val="000340BE"/>
    <w:rsid w:val="00061A1E"/>
    <w:rsid w:val="00067F6E"/>
    <w:rsid w:val="0008134D"/>
    <w:rsid w:val="00092AAB"/>
    <w:rsid w:val="000C3CEE"/>
    <w:rsid w:val="000D095A"/>
    <w:rsid w:val="000D67ED"/>
    <w:rsid w:val="000F5E4E"/>
    <w:rsid w:val="000F75FE"/>
    <w:rsid w:val="00103DF9"/>
    <w:rsid w:val="001107AF"/>
    <w:rsid w:val="00141DD1"/>
    <w:rsid w:val="0014699B"/>
    <w:rsid w:val="00160C47"/>
    <w:rsid w:val="00170146"/>
    <w:rsid w:val="001824B1"/>
    <w:rsid w:val="001D7AFA"/>
    <w:rsid w:val="001E0200"/>
    <w:rsid w:val="002053A8"/>
    <w:rsid w:val="002110EB"/>
    <w:rsid w:val="002266DE"/>
    <w:rsid w:val="00232FA8"/>
    <w:rsid w:val="00246BF5"/>
    <w:rsid w:val="00294B31"/>
    <w:rsid w:val="002A7F8B"/>
    <w:rsid w:val="002D21B0"/>
    <w:rsid w:val="0031434D"/>
    <w:rsid w:val="00315118"/>
    <w:rsid w:val="003302B2"/>
    <w:rsid w:val="003322A7"/>
    <w:rsid w:val="00372DAC"/>
    <w:rsid w:val="003834C3"/>
    <w:rsid w:val="00395517"/>
    <w:rsid w:val="003A44EF"/>
    <w:rsid w:val="003C64F8"/>
    <w:rsid w:val="003D7DA6"/>
    <w:rsid w:val="00405EBB"/>
    <w:rsid w:val="00475102"/>
    <w:rsid w:val="00483584"/>
    <w:rsid w:val="00487C95"/>
    <w:rsid w:val="00495CFE"/>
    <w:rsid w:val="00497113"/>
    <w:rsid w:val="00497B46"/>
    <w:rsid w:val="004A44E3"/>
    <w:rsid w:val="004B33D7"/>
    <w:rsid w:val="004E1E83"/>
    <w:rsid w:val="005227B6"/>
    <w:rsid w:val="00522CE9"/>
    <w:rsid w:val="00542FA3"/>
    <w:rsid w:val="00554C92"/>
    <w:rsid w:val="00560F80"/>
    <w:rsid w:val="00565E0C"/>
    <w:rsid w:val="005774D8"/>
    <w:rsid w:val="00584F17"/>
    <w:rsid w:val="005946B4"/>
    <w:rsid w:val="005B260D"/>
    <w:rsid w:val="005D7BE8"/>
    <w:rsid w:val="005F24D2"/>
    <w:rsid w:val="005F52F6"/>
    <w:rsid w:val="006254E6"/>
    <w:rsid w:val="006318C8"/>
    <w:rsid w:val="00632B24"/>
    <w:rsid w:val="00643583"/>
    <w:rsid w:val="00645B07"/>
    <w:rsid w:val="00656316"/>
    <w:rsid w:val="00692C75"/>
    <w:rsid w:val="006B43CD"/>
    <w:rsid w:val="006E5BF9"/>
    <w:rsid w:val="00700916"/>
    <w:rsid w:val="007013B2"/>
    <w:rsid w:val="007433BB"/>
    <w:rsid w:val="007459F7"/>
    <w:rsid w:val="00766286"/>
    <w:rsid w:val="00786414"/>
    <w:rsid w:val="007941B0"/>
    <w:rsid w:val="007C04BE"/>
    <w:rsid w:val="007C7ACA"/>
    <w:rsid w:val="007D4554"/>
    <w:rsid w:val="007D7E8E"/>
    <w:rsid w:val="007E4DCA"/>
    <w:rsid w:val="007F039A"/>
    <w:rsid w:val="00802B82"/>
    <w:rsid w:val="00810ACB"/>
    <w:rsid w:val="00810E96"/>
    <w:rsid w:val="008140AC"/>
    <w:rsid w:val="00863999"/>
    <w:rsid w:val="00887801"/>
    <w:rsid w:val="008A0C22"/>
    <w:rsid w:val="008B4C26"/>
    <w:rsid w:val="008E14FB"/>
    <w:rsid w:val="009310EE"/>
    <w:rsid w:val="00940E03"/>
    <w:rsid w:val="0094692A"/>
    <w:rsid w:val="00965C88"/>
    <w:rsid w:val="00981791"/>
    <w:rsid w:val="00991CB3"/>
    <w:rsid w:val="009C1164"/>
    <w:rsid w:val="00A36B10"/>
    <w:rsid w:val="00A415B4"/>
    <w:rsid w:val="00A725EB"/>
    <w:rsid w:val="00A920FB"/>
    <w:rsid w:val="00AA0839"/>
    <w:rsid w:val="00AD45FD"/>
    <w:rsid w:val="00AE1BCA"/>
    <w:rsid w:val="00B0385B"/>
    <w:rsid w:val="00B42C21"/>
    <w:rsid w:val="00B54545"/>
    <w:rsid w:val="00B71CDC"/>
    <w:rsid w:val="00BC7044"/>
    <w:rsid w:val="00BD526B"/>
    <w:rsid w:val="00BF5AF5"/>
    <w:rsid w:val="00C01427"/>
    <w:rsid w:val="00C028C5"/>
    <w:rsid w:val="00C11EB8"/>
    <w:rsid w:val="00C270D8"/>
    <w:rsid w:val="00C40251"/>
    <w:rsid w:val="00C83A3C"/>
    <w:rsid w:val="00C973E3"/>
    <w:rsid w:val="00CA6901"/>
    <w:rsid w:val="00CB241E"/>
    <w:rsid w:val="00CC153E"/>
    <w:rsid w:val="00CC58B3"/>
    <w:rsid w:val="00CD4E63"/>
    <w:rsid w:val="00CE672B"/>
    <w:rsid w:val="00CE7D09"/>
    <w:rsid w:val="00CF21A8"/>
    <w:rsid w:val="00D20038"/>
    <w:rsid w:val="00D33239"/>
    <w:rsid w:val="00D35DA6"/>
    <w:rsid w:val="00D45137"/>
    <w:rsid w:val="00D52F76"/>
    <w:rsid w:val="00DB25B6"/>
    <w:rsid w:val="00DC0F7C"/>
    <w:rsid w:val="00DD1023"/>
    <w:rsid w:val="00DD6931"/>
    <w:rsid w:val="00DE1A41"/>
    <w:rsid w:val="00DF0DA8"/>
    <w:rsid w:val="00DF1641"/>
    <w:rsid w:val="00DF51CF"/>
    <w:rsid w:val="00E0739B"/>
    <w:rsid w:val="00E14E13"/>
    <w:rsid w:val="00E151B4"/>
    <w:rsid w:val="00E1616F"/>
    <w:rsid w:val="00E230F0"/>
    <w:rsid w:val="00E27BE9"/>
    <w:rsid w:val="00E32973"/>
    <w:rsid w:val="00E57689"/>
    <w:rsid w:val="00E6214C"/>
    <w:rsid w:val="00E64115"/>
    <w:rsid w:val="00E805DF"/>
    <w:rsid w:val="00E94616"/>
    <w:rsid w:val="00E9735D"/>
    <w:rsid w:val="00EA031C"/>
    <w:rsid w:val="00EC15C8"/>
    <w:rsid w:val="00EE03CE"/>
    <w:rsid w:val="00EE136E"/>
    <w:rsid w:val="00F069C6"/>
    <w:rsid w:val="00F2489F"/>
    <w:rsid w:val="00F65799"/>
    <w:rsid w:val="00F70F3A"/>
    <w:rsid w:val="00F74177"/>
    <w:rsid w:val="00F82B84"/>
    <w:rsid w:val="00F85AC7"/>
    <w:rsid w:val="00FA0049"/>
    <w:rsid w:val="00FA40BA"/>
    <w:rsid w:val="00FC08F7"/>
    <w:rsid w:val="00FD6593"/>
    <w:rsid w:val="00FE2C56"/>
    <w:rsid w:val="00FE4658"/>
    <w:rsid w:val="00FF5E78"/>
    <w:rsid w:val="00FF65BD"/>
    <w:rsid w:val="00F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chartTrackingRefBased/>
  <w15:docId w15:val="{26B0882C-6CA1-47B0-8D63-0E948AA45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rown</dc:creator>
  <cp:keywords/>
  <dc:description/>
  <cp:lastModifiedBy>Office</cp:lastModifiedBy>
  <cp:revision>2</cp:revision>
  <cp:lastPrinted>2021-12-18T17:54:00Z</cp:lastPrinted>
  <dcterms:created xsi:type="dcterms:W3CDTF">2021-12-27T14:12:00Z</dcterms:created>
  <dcterms:modified xsi:type="dcterms:W3CDTF">2021-12-27T14:12:00Z</dcterms:modified>
</cp:coreProperties>
</file>